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r w:rsidRPr="00F46B10">
        <w:rPr>
          <w:b/>
          <w:bCs/>
          <w:sz w:val="36"/>
          <w:szCs w:val="36"/>
        </w:rPr>
        <w:t>COMMERCIAL LEASE APPLICATION</w:t>
      </w:r>
    </w:p>
    <w:p w14:paraId="103397CD" w14:textId="154D1C1E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D37756">
        <w:rPr>
          <w:b/>
          <w:bCs/>
          <w:sz w:val="32"/>
          <w:szCs w:val="32"/>
        </w:rPr>
        <w:t>Ohio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DE9094" w14:textId="77777777" w:rsidR="00A5177E" w:rsidRDefault="00A5177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11671AF7" w:rsidR="00CB37D9" w:rsidRPr="00A5177E" w:rsidRDefault="00CB37D9" w:rsidP="00A5177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9CD9AD" w14:textId="77777777" w:rsidR="00A5177E" w:rsidRDefault="00A517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418878" w14:textId="77777777" w:rsidR="00A5177E" w:rsidRDefault="00A5177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076432C2" w:rsidR="00AD6FC0" w:rsidRPr="00A5177E" w:rsidRDefault="00AD6FC0" w:rsidP="00A5177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D93A50" w14:textId="77777777" w:rsidR="00A5177E" w:rsidRDefault="00A5177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3AF9"/>
    <w:rsid w:val="00283ABC"/>
    <w:rsid w:val="002D0FCE"/>
    <w:rsid w:val="00361947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5177E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37756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10" Target="header3.xml" Type="http://schemas.openxmlformats.org/officeDocument/2006/relationships/header"/><Relationship Id="rId11" Target="footer3.xml" Type="http://schemas.openxmlformats.org/officeDocument/2006/relationships/footer"/><Relationship Id="rId12" Target="fontTable.xml" Type="http://schemas.openxmlformats.org/officeDocument/2006/relationships/fontTable"/><Relationship Id="rId13" Target="theme/theme1.xml" Type="http://schemas.openxmlformats.org/officeDocument/2006/relationships/theme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otnotes.xml" Type="http://schemas.openxmlformats.org/officeDocument/2006/relationships/footnotes"/><Relationship Id="rId5" Target="endnotes.xml" Type="http://schemas.openxmlformats.org/officeDocument/2006/relationships/endnotes"/><Relationship Id="rId6" Target="header1.xml" Type="http://schemas.openxmlformats.org/officeDocument/2006/relationships/header"/><Relationship Id="rId7" Target="header2.xml" Type="http://schemas.openxmlformats.org/officeDocument/2006/relationships/header"/><Relationship Id="rId8" Target="footer1.xml" Type="http://schemas.openxmlformats.org/officeDocument/2006/relationships/footer"/><Relationship Id="rId9" Target="footer2.xml" Type="http://schemas.openxmlformats.org/officeDocument/2006/relationships/foot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798</Words>
  <Characters>4550</Characters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8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